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DROP</w:t>
      </w:r>
      <w:r>
        <w:t xml:space="preserve"> </w:t>
      </w:r>
      <w:r>
        <w:rPr>
          <w:iCs/>
          <w:i/>
        </w:rPr>
        <w:t xml:space="preserve">column_name</w:t>
      </w:r>
      <w:r>
        <w:t xml:space="preserve">;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OMMENT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ncela permissões previamente concedidas ou negad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2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2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2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3-29T20:49:09Z</dcterms:created>
  <dcterms:modified xsi:type="dcterms:W3CDTF">2022-03-29T20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